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4D00886F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271B45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4D00886F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271B45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01433DED" w:rsidR="00B75524" w:rsidRPr="00B75524" w:rsidRDefault="00271B45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উ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ল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92CE25C" w14:textId="72E0B955" w:rsidR="005D6AF6" w:rsidRDefault="00883F22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কারলাইট</w:t>
      </w:r>
      <w:proofErr w:type="spellEnd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খুলে</w:t>
      </w:r>
      <w:proofErr w:type="spellEnd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ুনরায়</w:t>
      </w:r>
      <w:proofErr w:type="spellEnd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লাস্টিকের</w:t>
      </w:r>
      <w:proofErr w:type="spellEnd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িন</w:t>
      </w:r>
      <w:proofErr w:type="spellEnd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াগানো</w:t>
      </w:r>
      <w:proofErr w:type="spellEnd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0C7711CB" w14:textId="6EFB2CA5" w:rsidR="002B1058" w:rsidRDefault="005D6AF6" w:rsidP="00C75B2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০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71B4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১</w:t>
      </w:r>
      <w:r w:rsidR="002B105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’-০০”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৪</w:t>
      </w:r>
      <w:r w:rsidR="003C421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5F75E3C9" w14:textId="4C30BCD1" w:rsidR="002B1058" w:rsidRDefault="002B1058" w:rsidP="003C4216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C421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3C421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,০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৬</w:t>
      </w:r>
      <w:r w:rsidR="003C421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000E3917" w14:textId="3CB0E10D" w:rsidR="003C4216" w:rsidRDefault="003C4216" w:rsidP="003C4216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68B68451" w14:textId="1F9BC28F" w:rsidR="003C4216" w:rsidRDefault="003C4216" w:rsidP="003C4216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োফাই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ি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াগানো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3583BC66" w14:textId="37D75467" w:rsidR="003C4216" w:rsidRDefault="003C4216" w:rsidP="003C4216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’-০০” = ৭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7971C414" w14:textId="7FDBB4C2" w:rsidR="003C4216" w:rsidRDefault="003C4216" w:rsidP="003C4216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3C421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>=   ২,১০০.০০</w:t>
      </w:r>
    </w:p>
    <w:p w14:paraId="2AB2727C" w14:textId="6EEBEE61" w:rsidR="003C4216" w:rsidRDefault="003C4216" w:rsidP="003C4216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,০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.০০</w:t>
      </w:r>
    </w:p>
    <w:p w14:paraId="5ACDB1FB" w14:textId="77777777" w:rsidR="003C4216" w:rsidRDefault="003C4216" w:rsidP="003C4216">
      <w:pPr>
        <w:spacing w:after="120"/>
        <w:ind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4AEB62A" w14:textId="77777777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B65A863" w14:textId="4F760927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4CF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া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75F36"/>
    <w:rsid w:val="001A7AD6"/>
    <w:rsid w:val="001D6DAD"/>
    <w:rsid w:val="00203B44"/>
    <w:rsid w:val="002047AD"/>
    <w:rsid w:val="00271B45"/>
    <w:rsid w:val="002B1058"/>
    <w:rsid w:val="00332044"/>
    <w:rsid w:val="003C4216"/>
    <w:rsid w:val="00437BE8"/>
    <w:rsid w:val="00464DD6"/>
    <w:rsid w:val="0059703C"/>
    <w:rsid w:val="005C49D6"/>
    <w:rsid w:val="005D6AF6"/>
    <w:rsid w:val="005F2A52"/>
    <w:rsid w:val="006917A3"/>
    <w:rsid w:val="006D38E6"/>
    <w:rsid w:val="006D43BF"/>
    <w:rsid w:val="0070385D"/>
    <w:rsid w:val="007D02D1"/>
    <w:rsid w:val="007E3079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D258A"/>
    <w:rsid w:val="00B75524"/>
    <w:rsid w:val="00BF466C"/>
    <w:rsid w:val="00C15684"/>
    <w:rsid w:val="00C15E2B"/>
    <w:rsid w:val="00C75B20"/>
    <w:rsid w:val="00C8618F"/>
    <w:rsid w:val="00CD5CAC"/>
    <w:rsid w:val="00D234BE"/>
    <w:rsid w:val="00DB286A"/>
    <w:rsid w:val="00DE2997"/>
    <w:rsid w:val="00DE4CF9"/>
    <w:rsid w:val="00E06171"/>
    <w:rsid w:val="00E17B29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22T12:01:00Z</cp:lastPrinted>
  <dcterms:created xsi:type="dcterms:W3CDTF">2022-06-28T13:06:00Z</dcterms:created>
  <dcterms:modified xsi:type="dcterms:W3CDTF">2022-07-01T16:32:00Z</dcterms:modified>
</cp:coreProperties>
</file>